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7D43" w:rsidRDefault="00777D43">
      <w:r>
        <w:t>WELCOME</w:t>
      </w:r>
    </w:p>
    <w:p w:rsidR="00777D43" w:rsidRDefault="00777D43">
      <w:r>
        <w:t>AUGUST 9</w:t>
      </w:r>
      <w:r w:rsidRPr="00777D43">
        <w:rPr>
          <w:vertAlign w:val="superscript"/>
        </w:rPr>
        <w:t>TH</w:t>
      </w:r>
      <w:r>
        <w:t>, 2018</w:t>
      </w:r>
    </w:p>
    <w:p w:rsidR="00777D43" w:rsidRDefault="00777D43" w:rsidP="00777D43">
      <w:pPr>
        <w:pStyle w:val="ListParagraph"/>
        <w:numPr>
          <w:ilvl w:val="0"/>
          <w:numId w:val="1"/>
        </w:numPr>
      </w:pPr>
      <w:r>
        <w:t>Take out your identity poem. You will have 15 minutes to work on it inside of class.</w:t>
      </w:r>
    </w:p>
    <w:p w:rsidR="00777D43" w:rsidRDefault="00777D43" w:rsidP="00777D43">
      <w:pPr>
        <w:pStyle w:val="ListParagraph"/>
        <w:numPr>
          <w:ilvl w:val="0"/>
          <w:numId w:val="1"/>
        </w:numPr>
      </w:pPr>
      <w:r>
        <w:t>Turn in any parent signature forms you are still holding on to.</w:t>
      </w:r>
    </w:p>
    <w:p w:rsidR="00777D43" w:rsidRDefault="002612EA" w:rsidP="00777D43">
      <w:pPr>
        <w:pStyle w:val="ListParagraph"/>
        <w:numPr>
          <w:ilvl w:val="0"/>
          <w:numId w:val="1"/>
        </w:numPr>
      </w:pPr>
      <w:r>
        <w:t>When you have finished with this task</w:t>
      </w:r>
      <w:bookmarkStart w:id="0" w:name="_GoBack"/>
      <w:bookmarkEnd w:id="0"/>
      <w:r w:rsidR="00777D43">
        <w:t>, please write in the journal prompt for today.</w:t>
      </w:r>
    </w:p>
    <w:p w:rsidR="00777D43" w:rsidRPr="00777D43" w:rsidRDefault="00777D43" w:rsidP="00777D43">
      <w:pPr>
        <w:rPr>
          <w:b/>
        </w:rPr>
      </w:pPr>
    </w:p>
    <w:p w:rsidR="00777D43" w:rsidRPr="00777D43" w:rsidRDefault="00777D43" w:rsidP="00777D43">
      <w:pPr>
        <w:rPr>
          <w:b/>
        </w:rPr>
      </w:pPr>
      <w:r w:rsidRPr="00777D43">
        <w:rPr>
          <w:b/>
        </w:rPr>
        <w:t xml:space="preserve">Journal: </w:t>
      </w:r>
    </w:p>
    <w:p w:rsidR="00777D43" w:rsidRDefault="00777D43" w:rsidP="00777D43">
      <w:pPr>
        <w:pStyle w:val="ListParagraph"/>
        <w:numPr>
          <w:ilvl w:val="0"/>
          <w:numId w:val="2"/>
        </w:numPr>
      </w:pPr>
      <w:r>
        <w:t>In your own words tell me what a simile, metaphor, and alteration are.</w:t>
      </w:r>
    </w:p>
    <w:p w:rsidR="00777D43" w:rsidRDefault="00777D43" w:rsidP="00777D43">
      <w:pPr>
        <w:pStyle w:val="ListParagraph"/>
        <w:numPr>
          <w:ilvl w:val="0"/>
          <w:numId w:val="2"/>
        </w:numPr>
      </w:pPr>
      <w:r>
        <w:t>What is the difference between personification and a metaphor?</w:t>
      </w:r>
    </w:p>
    <w:p w:rsidR="00777D43" w:rsidRDefault="00777D43" w:rsidP="00777D43">
      <w:pPr>
        <w:pStyle w:val="ListParagraph"/>
        <w:numPr>
          <w:ilvl w:val="0"/>
          <w:numId w:val="2"/>
        </w:numPr>
      </w:pPr>
      <w:r>
        <w:t>Why are these literary terms important?</w:t>
      </w:r>
    </w:p>
    <w:p w:rsidR="00777D43" w:rsidRDefault="00777D43" w:rsidP="00777D43">
      <w:pPr>
        <w:pStyle w:val="ListParagraph"/>
      </w:pPr>
      <w:r>
        <w:t>-You may use your phones to search for definitions regarding these literary terms.</w:t>
      </w:r>
    </w:p>
    <w:p w:rsidR="00777D43" w:rsidRDefault="00777D43" w:rsidP="00777D43">
      <w:pPr>
        <w:pStyle w:val="ListParagraph"/>
      </w:pPr>
    </w:p>
    <w:p w:rsidR="00777D43" w:rsidRDefault="00777D43" w:rsidP="00777D43">
      <w:pPr>
        <w:pStyle w:val="ListParagraph"/>
      </w:pPr>
      <w:r>
        <w:t>*Review Cultural Identity Power Point</w:t>
      </w:r>
    </w:p>
    <w:sectPr w:rsidR="00777D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4C31C3"/>
    <w:multiLevelType w:val="hybridMultilevel"/>
    <w:tmpl w:val="DF0A1B0C"/>
    <w:lvl w:ilvl="0" w:tplc="E5F22564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283DB2"/>
    <w:multiLevelType w:val="hybridMultilevel"/>
    <w:tmpl w:val="78E446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2MDUxNDE0MDcxtzBT0lEKTi0uzszPAykwqgUASXBOMywAAAA="/>
  </w:docVars>
  <w:rsids>
    <w:rsidRoot w:val="00777D43"/>
    <w:rsid w:val="002612EA"/>
    <w:rsid w:val="00777D43"/>
    <w:rsid w:val="00E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ECCAFB"/>
  <w15:chartTrackingRefBased/>
  <w15:docId w15:val="{6ED8F325-7F33-496E-9505-81EA605836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7D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84</Words>
  <Characters>4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bb County School District</Company>
  <LinksUpToDate>false</LinksUpToDate>
  <CharactersWithSpaces>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Hazard</dc:creator>
  <cp:keywords/>
  <dc:description/>
  <cp:lastModifiedBy>Daniel Hazard</cp:lastModifiedBy>
  <cp:revision>2</cp:revision>
  <dcterms:created xsi:type="dcterms:W3CDTF">2018-08-09T16:23:00Z</dcterms:created>
  <dcterms:modified xsi:type="dcterms:W3CDTF">2018-08-27T04:54:00Z</dcterms:modified>
</cp:coreProperties>
</file>